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тором</w:t>
      </w:r>
      <w:r>
        <w:t xml:space="preserve"> </w:t>
      </w:r>
      <w:r>
        <w:t xml:space="preserve">модул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выполнение-заданий-модул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 модуля</w:t>
      </w:r>
    </w:p>
    <w:p>
      <w:pPr>
        <w:pStyle w:val="FirstParagraph"/>
      </w:pPr>
      <w:r>
        <w:t xml:space="preserve">Выполнение заданий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5334000" cy="2010964"/>
            <wp:effectExtent b="0" l="0" r="0" t="0"/>
            <wp:docPr descr="Figure 1: Шифрование диска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Шифрование диска 1</w:t>
      </w:r>
    </w:p>
    <w:bookmarkEnd w:id="0"/>
    <w:bookmarkStart w:id="0" w:name="fig:002"/>
    <w:p>
      <w:pPr>
        <w:pStyle w:val="CaptionedFigure"/>
      </w:pPr>
      <w:bookmarkStart w:id="23" w:name="fig:002"/>
      <w:r>
        <w:drawing>
          <wp:inline>
            <wp:extent cx="5334000" cy="2344074"/>
            <wp:effectExtent b="0" l="0" r="0" t="0"/>
            <wp:docPr descr="Figure 2: Шифрование диска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Шифрование диска 2</w:t>
      </w:r>
    </w:p>
    <w:bookmarkEnd w:id="0"/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2703084"/>
            <wp:effectExtent b="0" l="0" r="0" t="0"/>
            <wp:docPr descr="Figure 3: Шифрование диска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Шифрование диска 3</w:t>
      </w:r>
    </w:p>
    <w:bookmarkEnd w:id="0"/>
    <w:bookmarkStart w:id="0" w:name="fig:004"/>
    <w:p>
      <w:pPr>
        <w:pStyle w:val="CaptionedFigure"/>
      </w:pPr>
      <w:bookmarkStart w:id="27" w:name="fig:004"/>
      <w:r>
        <w:drawing>
          <wp:inline>
            <wp:extent cx="5334000" cy="2487018"/>
            <wp:effectExtent b="0" l="0" r="0" t="0"/>
            <wp:docPr descr="Figure 4: Пароли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Пароли 1</w:t>
      </w:r>
    </w:p>
    <w:bookmarkEnd w:id="0"/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2492922"/>
            <wp:effectExtent b="0" l="0" r="0" t="0"/>
            <wp:docPr descr="Figure 5: Пароли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Пароли 2</w:t>
      </w:r>
    </w:p>
    <w:bookmarkEnd w:id="0"/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2262909"/>
            <wp:effectExtent b="0" l="0" r="0" t="0"/>
            <wp:docPr descr="Figure 6: Пароли 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Пароли 3</w:t>
      </w:r>
    </w:p>
    <w:bookmarkEnd w:id="0"/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2414094"/>
            <wp:effectExtent b="0" l="0" r="0" t="0"/>
            <wp:docPr descr="Figure 7: Пароли 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Пароли 4</w:t>
      </w:r>
    </w:p>
    <w:bookmarkEnd w:id="0"/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1977627"/>
            <wp:effectExtent b="0" l="0" r="0" t="0"/>
            <wp:docPr descr="Figure 8: Пароли 5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Пароли 5</w:t>
      </w:r>
    </w:p>
    <w:bookmarkEnd w:id="0"/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2489423"/>
            <wp:effectExtent b="0" l="0" r="0" t="0"/>
            <wp:docPr descr="Figure 9: Пароли 6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Пароли 6</w:t>
      </w:r>
    </w:p>
    <w:bookmarkEnd w:id="0"/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2640724"/>
            <wp:effectExtent b="0" l="0" r="0" t="0"/>
            <wp:docPr descr="Figure 10: Фишинг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Фишинг 1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2188223"/>
            <wp:effectExtent b="0" l="0" r="0" t="0"/>
            <wp:docPr descr="Figure 11: Фишинг 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Фишинг 2</w:t>
      </w:r>
    </w:p>
    <w:bookmarkEnd w:id="0"/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2245548"/>
            <wp:effectExtent b="0" l="0" r="0" t="0"/>
            <wp:docPr descr="Figure 12: Вирусы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Вирусы 1</w:t>
      </w:r>
    </w:p>
    <w:bookmarkEnd w:id="0"/>
    <w:bookmarkStart w:id="0" w:name="fig:013"/>
    <w:p>
      <w:pPr>
        <w:pStyle w:val="CaptionedFigure"/>
      </w:pPr>
      <w:bookmarkStart w:id="45" w:name="fig:013"/>
      <w:r>
        <w:drawing>
          <wp:inline>
            <wp:extent cx="5334000" cy="2644008"/>
            <wp:effectExtent b="0" l="0" r="0" t="0"/>
            <wp:docPr descr="Figure 13: Вирусы 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Вирусы 2</w:t>
      </w:r>
    </w:p>
    <w:bookmarkEnd w:id="0"/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2681844"/>
            <wp:effectExtent b="0" l="0" r="0" t="0"/>
            <wp:docPr descr="Figure 14: Безопасность мессенджеров 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Безопасность мессенджеров 1</w:t>
      </w:r>
    </w:p>
    <w:bookmarkEnd w:id="0"/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2722836"/>
            <wp:effectExtent b="0" l="0" r="0" t="0"/>
            <wp:docPr descr="Figure 15: Безопасность мессенджеров 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Безопасность мессенджеров 2</w:t>
      </w:r>
    </w:p>
    <w:bookmarkEnd w:id="0"/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тором модуле внешнего курса</dc:title>
  <dc:creator>Ганина Таисия Сергеевна</dc:creator>
  <dc:language>ru-RU</dc:language>
  <cp:keywords/>
  <dcterms:created xsi:type="dcterms:W3CDTF">2024-04-28T17:08:02Z</dcterms:created>
  <dcterms:modified xsi:type="dcterms:W3CDTF">2024-04-28T17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щита ПК/телефо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